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3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’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, NA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, NA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 at 2018-12-23, 16:13 -0500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21       dplyr_0.7.8      bindrcpp_0.2.2   forestplot_1.7.2 checkmate_1.8.5  ggplot2_3.1.0   </w:t>
      </w:r>
      <w:r>
        <w:br w:type="textWrapping"/>
      </w:r>
      <w:r>
        <w:rPr>
          <w:rStyle w:val="VerbatimChar"/>
        </w:rPr>
        <w:t xml:space="preserve">[7] magrittr_1.5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tidyselect_0.2.5 xfun_0.4         purrr_0.2.5      colorspace_1.3-2 htmltools_0.3.6  yaml_2.2.0      </w:t>
      </w:r>
      <w:r>
        <w:br w:type="textWrapping"/>
      </w:r>
      <w:r>
        <w:rPr>
          <w:rStyle w:val="VerbatimChar"/>
        </w:rPr>
        <w:t xml:space="preserve"> [7] utf8_1.1.4       rlang_0.3.0.1    pillar_1.3.1     later_0.7.5      glue_1.3.0       withr_2.1.2     </w:t>
      </w:r>
      <w:r>
        <w:br w:type="textWrapping"/>
      </w:r>
      <w:r>
        <w:rPr>
          <w:rStyle w:val="VerbatimChar"/>
        </w:rPr>
        <w:t xml:space="preserve">[13] bindr_0.1.1      plyr_1.8.4       stringr_1.3.1    munsell_0.5.0    gtable_0.2.0     htmlwidgets_1.3 </w:t>
      </w:r>
      <w:r>
        <w:br w:type="textWrapping"/>
      </w:r>
      <w:r>
        <w:rPr>
          <w:rStyle w:val="VerbatimChar"/>
        </w:rPr>
        <w:t xml:space="preserve">[19] evaluate_0.12    httpuv_1.4.5     crosstalk_1.0.0  fansi_0.4.0      highr_0.7        Rcpp_1.0.0      </w:t>
      </w:r>
      <w:r>
        <w:br w:type="textWrapping"/>
      </w:r>
      <w:r>
        <w:rPr>
          <w:rStyle w:val="VerbatimChar"/>
        </w:rPr>
        <w:t xml:space="preserve">[25] xtable_1.8-3     readr_1.3.0      scales_1.0.0     backports_1.1.3  promises_1.0.1   DT_0.5          </w:t>
      </w:r>
      <w:r>
        <w:br w:type="textWrapping"/>
      </w:r>
      <w:r>
        <w:rPr>
          <w:rStyle w:val="VerbatimChar"/>
        </w:rPr>
        <w:t xml:space="preserve">[31] plotrix_3.7-4    jsonlite_1.6     mime_0.6         testit_0.9       hms_0.4.2        digest_0.6.18   </w:t>
      </w:r>
      <w:r>
        <w:br w:type="textWrapping"/>
      </w:r>
      <w:r>
        <w:rPr>
          <w:rStyle w:val="VerbatimChar"/>
        </w:rPr>
        <w:t xml:space="preserve">[37] stringi_1.2.4    shiny_1.2.0      cli_1.0.1        tools_3.5.1      lazyeval_0.2.1   tibble_1.4.2    </w:t>
      </w:r>
      <w:r>
        <w:br w:type="textWrapping"/>
      </w:r>
      <w:r>
        <w:rPr>
          <w:rStyle w:val="VerbatimChar"/>
        </w:rPr>
        <w:t xml:space="preserve">[43] crayon_1.3.4     tidyr_0.8.2      pkgconfig_2.0.2  rsconnect_0.8.12 assertthat_0.2.0 rmarkdown_1.11  </w:t>
      </w:r>
      <w:r>
        <w:br w:type="textWrapping"/>
      </w:r>
      <w:r>
        <w:rPr>
          <w:rStyle w:val="VerbatimChar"/>
        </w:rPr>
        <w:t xml:space="preserve">[49] rstudioapi_0.8   R6_2.3.0         compiler_3.5.1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b9c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b353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8-12-23T21:13:53Z</dcterms:created>
  <dcterms:modified xsi:type="dcterms:W3CDTF">2018-12-23T21:13:53Z</dcterms:modified>
</cp:coreProperties>
</file>